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c27f878f6d3c66bbffbeeed75a39486c409a35e"/>
    <w:p>
      <w:pPr>
        <w:pStyle w:val="Heading1"/>
      </w:pPr>
      <w:r>
        <w:t xml:space="preserve">Internship Application Letter: Mechatronics Engine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Ho Chi Minh City, Vietnam</w:t>
      </w:r>
    </w:p>
    <w:bookmarkStart w:id="20"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I am writing with profound enthusiasm to express my strong interest in the Mechatronics Engineer Internship position at [Company Name] in Ho Chi Minh City, Vietnam. As a dedicated and technically adept final-year student in Mechatronics Engineering at [Your University], I have meticulously cultivated a skill set aligned precisely with the innovative demands of Vietnam’s rapidly evolving industrial landscape—particularly within the dynamic ecosystem of Ho Chi Minh City. This Internship Application Letter serves as my formal submission to contribute meaningfully to your engineering team while immersing myself in Vietnam's premier hub for technological advancement and manufacturing excellence.</w:t>
      </w:r>
    </w:p>
    <w:p>
      <w:pPr>
        <w:pStyle w:val="BodyText"/>
      </w:pPr>
      <w:r>
        <w:t xml:space="preserve">My academic journey has centered on the interdisciplinary fusion that defines Mechatronics Engineering: integrating mechanical systems, electronics, computer science, and control theory into intelligent, automated solutions. At [Your University], I have mastered core competencies including PLC programming (Siemens S7 series), ROS (Robot Operating System), CAD/CAM design (SolidWorks &amp; AutoCAD), sensor integration for industrial automation, and embedded systems development using Arduino and Raspberry Pi platforms. My capstone project—a collaborative effort with peers—involved designing a compact, energy-efficient automated sorting system for small-scale manufacturing units. This project required me to troubleshoot complex sensor feedback loops, develop intuitive HMI interfaces, and optimize mechanical actuator performance under real-world constraints—mirroring the very challenges faced in Vietnam’s growing smart factory sector. I understand that Ho Chi Minh City is strategically positioning itself as a leader in Industry 4.0 adoption across electronics manufacturing, automotive assembly lines, and logistics automation—a vision that deeply resonates with my technical focus and career aspirations.</w:t>
      </w:r>
    </w:p>
    <w:p>
      <w:pPr>
        <w:pStyle w:val="BodyText"/>
      </w:pPr>
      <w:r>
        <w:t xml:space="preserve">What excites me most about applying for this opportunity within Vietnam Ho Chi Minh City is the unparalleled convergence of global industry standards with local entrepreneurial energy. Companies in districts like Thu Duc City (now a major tech hub) and Tan Phu are actively modernizing facilities to meet international quality benchmarks, creating urgent demand for engineers fluent in both cutting-edge technology and pragmatic implementation. I am not merely seeking an internship; I am eager to contribute to this transformative movement by supporting your team’s projects involving robotic process automation, predictive maintenance systems, or intelligent assembly line integration. My hands-on experience with industrial-grade equipment during my university’s partnership with [Local Vietnamese Manufacturing Company Name, if applicable] taught me the importance of safety protocols, lean manufacturing principles, and cross-functional collaboration—skills I am ready to apply immediately within your operations in Ho Chi Minh City.</w:t>
      </w:r>
    </w:p>
    <w:p>
      <w:pPr>
        <w:pStyle w:val="BodyText"/>
      </w:pPr>
      <w:r>
        <w:t xml:space="preserve">Furthermore, I have proactively immersed myself in understanding Vietnam’s engineering context. I have studied recent government initiatives like “Vietnam 4.0,” which prioritizes automation and AI-driven manufacturing growth, particularly in key economic zones surrounding Ho Chi Minh City. This aligns perfectly with my academic research on sustainable automation solutions for ASEAN markets. I am also committed to bridging the language gap; while my English proficiency (IELTS 7.5) ensures seamless technical communication, I am diligently studying Vietnamese (currently at A2 level through online courses) to better collaborate with local technicians and understand workplace dynamics—a gesture of respect for Vietnam’s culture that reflects my serious intent to contribute long-term.</w:t>
      </w:r>
    </w:p>
    <w:p>
      <w:pPr>
        <w:pStyle w:val="BodyText"/>
      </w:pPr>
      <w:r>
        <w:t xml:space="preserve">My professional demeanor is shaped by a strong work ethic and cultural adaptability. During a prior summer internship in Germany, I successfully collaborated within a multicultural engineering team to develop a prototype for automated quality control in automotive components, earning commendation for my ability to translate technical specifications into actionable workflows. I am adept at troubleshooting under pressure—a skill critical when managing the high-stakes environment of industrial automation systems common in Ho Chi Minh City’s manufacturing corridors. I understand that success here requires not just technical acumen but also patience, clear communication, and an appreciation for hierarchical yet collaborative Vietnamese work culture.</w:t>
      </w:r>
    </w:p>
    <w:p>
      <w:pPr>
        <w:pStyle w:val="BodyText"/>
      </w:pPr>
      <w:r>
        <w:t xml:space="preserve">Ho Chi Minh City represents more than just a location; it embodies the future of engineering innovation in Southeast Asia. The city’s vibrant tech community—including accelerators like Saigon Innovation Hub and companies driving automation in sectors like semiconductor manufacturing—creates an ideal environment for an intern to grow while making tangible impact. I am eager to bring my skills in system integration, control algorithms, and prototyping to your team, learning from experienced engineers who are shaping Vietnam’s industrial revolution. I am confident that my technical foundation, proactive attitude toward cultural immersion, and passion for sustainable automation will allow me to exceed expectations during this Mechatronics Engineer Internship.</w:t>
      </w:r>
    </w:p>
    <w:p>
      <w:pPr>
        <w:pStyle w:val="BodyText"/>
      </w:pPr>
      <w:r>
        <w:t xml:space="preserve">I have attached my resume detailing academic achievements, project portfolios (including CAD models and code repositories), and relevant coursework for your review. I welcome the opportunity to discuss how my background aligns with [Company Name]’s objectives in person or via video call at your convenience. Thank you for considering my application as a dedicated young engineer ready to contribute to Vietnam Ho Chi Minh City’s ascent as an automation leader.</w:t>
      </w:r>
    </w:p>
    <w:p>
      <w:pPr>
        <w:pStyle w:val="BodyText"/>
      </w:pPr>
      <w:r>
        <w:t xml:space="preserve">With sincere respect and anticipation,</w:t>
      </w:r>
    </w:p>
    <w:p>
      <w:pPr>
        <w:pStyle w:val="BodyText"/>
      </w:pPr>
      <w:r>
        <w:t xml:space="preserve">[Your Full Name]</w:t>
      </w:r>
      <w:r>
        <w:br/>
      </w:r>
      <w:r>
        <w:t xml:space="preserve">Mechatronics Engineering Student</w:t>
      </w:r>
      <w:r>
        <w:br/>
      </w:r>
      <w:r>
        <w:t xml:space="preserve">[Your University Name], Ho Chi Minh City</w:t>
      </w:r>
      <w:r>
        <w:br/>
      </w:r>
      <w:r>
        <w:t xml:space="preserve">[Phone Number] | [Professional Email Address] | [LinkedIn Profile URL (Optional)]</w:t>
      </w:r>
    </w:p>
    <w:p>
      <w:pPr>
        <w:pStyle w:val="BodyText"/>
      </w:pPr>
      <w:r>
        <w:rPr>
          <w:iCs/>
          <w:i/>
        </w:rPr>
        <w:t xml:space="preserve">Enclosure: Resu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 Ho Chi Minh City</dc:title>
  <dc:creator/>
  <dc:language>en</dc:language>
  <cp:keywords/>
  <dcterms:created xsi:type="dcterms:W3CDTF">2026-07-23T08:09:24Z</dcterms:created>
  <dcterms:modified xsi:type="dcterms:W3CDTF">2026-07-23T08:09:24Z</dcterms:modified>
</cp:coreProperties>
</file>

<file path=docProps/custom.xml><?xml version="1.0" encoding="utf-8"?>
<Properties xmlns="http://schemas.openxmlformats.org/officeDocument/2006/custom-properties" xmlns:vt="http://schemas.openxmlformats.org/officeDocument/2006/docPropsVTypes"/>
</file>